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2" w:name="X14974286ccbeef47f6e0a3caea62cd372267ab4"/>
    <w:p>
      <w:pPr>
        <w:pStyle w:val="Heading1"/>
      </w:pPr>
      <w:r>
        <w:t xml:space="preserve">Internship Application Letter: Biomedical Engineer Internship Opportunity in Jeddah, Saudi Arabi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Jeddah, Saudi Arabia</w:t>
      </w:r>
    </w:p>
    <w:bookmarkStart w:id="21" w:name="X5fe93a2d0925473bcd7b445407822f141d5124e"/>
    <w:p>
      <w:pPr>
        <w:pStyle w:val="Heading2"/>
      </w:pPr>
      <w:r>
        <w:t xml:space="preserve">Subject: Application for Biomedical Engineer Internship at [Company Name] - Jeddah, Saudi Arabia</w:t>
      </w:r>
    </w:p>
    <w:p>
      <w:pPr>
        <w:pStyle w:val="FirstParagraph"/>
      </w:pPr>
      <w:r>
        <w:t xml:space="preserve">Dear Hiring Manager,</w:t>
      </w:r>
    </w:p>
    <w:p>
      <w:pPr>
        <w:pStyle w:val="BodyText"/>
      </w:pPr>
      <w:r>
        <w:t xml:space="preserve">I am writing with profound enthusiasm to submit my application for the Biomedical Engineer Internship position within your esteemed organization in Jeddah, Saudi Arabia. As a highly motivated and academically accomplished undergraduate student in Biomedical Engineering at [Your University], I have closely followed the remarkable healthcare advancements taking place across Saudi Arabia under Vision 2030, particularly within Jeddah’s rapidly evolving medical ecosystem. This Internship Application Letter serves as my formal expression of interest in contributing to your team while gaining invaluable practical experience under expert guidance in a city that embodies the future of healthcare innovation in the Kingdom.</w:t>
      </w:r>
    </w:p>
    <w:p>
      <w:pPr>
        <w:pStyle w:val="BodyText"/>
      </w:pPr>
      <w:r>
        <w:t xml:space="preserve">My academic journey has been meticulously structured to align with the critical demands of modern biomedical engineering, with a specific focus on applications relevant to diverse healthcare environments like those found across Saudi Arabia. I have completed rigorous coursework including Biomechanics, Medical Instrumentation, Biomaterials Science, Tissue Engineering, and Healthcare Systems Analysis. My capstone project involved designing a low-cost prototype for point-of-care diagnostic devices tailored for resource-limited settings—a concept deeply resonant with the Kingdom’s strategic push towards accessible and high-quality healthcare nationwide. I utilized CAD software (SolidWorks) to develop the device architecture and conducted preliminary benchtop testing, demonstrating a practical understanding of translating theoretical knowledge into tangible solutions. This project directly aligns with the needs of hospitals and clinics in Jeddah, where improving diagnostic accessibility is a key priority within the broader Saudi healthcare transformation.</w:t>
      </w:r>
    </w:p>
    <w:p>
      <w:pPr>
        <w:pStyle w:val="BodyText"/>
      </w:pPr>
      <w:r>
        <w:t xml:space="preserve">Furthermore, I possess strong technical proficiencies essential for a Biomedical Engineer Internship in Jeddah. My hands-on experience includes working with laboratory equipment such as oscilloscopes, signal analyzers, and microcontrollers (Arduino/Raspberry Pi), which I employed to develop a prototype monitoring system for post-operative patient vitals. I am proficient in programming languages including Python (for data analysis) and MATLAB (for biomedical signal processing), skills I believe are increasingly vital for optimizing medical device performance and integrating health data systems within Saudi hospitals. Beyond technical skills, I have developed strong communication abilities through collaborative group projects across diverse student teams, understanding the necessity of clear cross-functional dialogue between engineers, clinicians, and hospital administrators—critical for success in Jeddah's integrated healthcare environment.</w:t>
      </w:r>
    </w:p>
    <w:p>
      <w:pPr>
        <w:pStyle w:val="BodyText"/>
      </w:pPr>
      <w:r>
        <w:t xml:space="preserve">I am deeply inspired by Saudi Arabia’s commitment to revolutionizing its healthcare sector. The Kingdom’s Vision 2030 initiative, with its emphasis on enhancing healthcare infrastructure, promoting medical tourism through world-class facilities like King Abdullah Medical City and the Jeddah Health City development project, provides an unparalleled environment for biomedical engineering innovation. Jeddah itself stands at the forefront of this transformation—it’s not just a city but a vibrant hub where international medical standards converge with local cultural sensitivity to create patient-centered care models. I am eager to immerse myself in this dynamic setting and learn from professionals who are actively shaping the future of healthcare delivery in Saudi Arabia. An internship within your Jeddah-based organization would be the ideal catalyst for my professional growth, allowing me to apply classroom knowledge within a context that directly addresses regional health challenges.</w:t>
      </w:r>
    </w:p>
    <w:p>
      <w:pPr>
        <w:pStyle w:val="BodyText"/>
      </w:pPr>
      <w:r>
        <w:t xml:space="preserve">My cultural adaptability is another significant asset I bring to this opportunity. Having studied alongside peers from diverse global backgrounds, I am accustomed to navigating multicultural environments with respect and open-mindedness—qualities essential for thriving within the professional fabric of Jeddah’s multinational healthcare institutions. I am committed to adhering strictly to all local customs, regulations, and professional ethics while contributing positively as a member of your team. My ability to communicate effectively in both English (my primary working language) and basic Arabic further demonstrates my dedication to integrating smoothly into the Saudi workplace culture during this Internship Application process.</w:t>
      </w:r>
    </w:p>
    <w:p>
      <w:pPr>
        <w:pStyle w:val="BodyText"/>
      </w:pPr>
      <w:r>
        <w:t xml:space="preserve">I have researched [Company Name] extensively and am particularly impressed by your work in [mention specific area: e.g., medical device development, healthcare technology integration, clinical engineering support]. Your recent project on [specific example if known] exemplifies the kind of impactful innovation I aspire to contribute to in my future career as a Biomedical Engineer. The opportunity to learn from such industry leaders within Jeddah’s thriving healthcare sector would be a transformative experience. I am confident that my technical foundation, proactive attitude, and deep respect for Saudi Arabia’s healthcare vision make me an ideal candidate for this Biomedical Engineer Internship position.</w:t>
      </w:r>
    </w:p>
    <w:p>
      <w:pPr>
        <w:pStyle w:val="BodyText"/>
      </w:pPr>
      <w:r>
        <w:t xml:space="preserve">Thank you for considering my application as part of your Internship Application Letter process. I have attached my resume, academic transcripts, and a letter of recommendation from Dr. [Professor Name] (Professor of Biomedical Engineering) for your review. I am eager to discuss how my skills and aspirations can contribute to the success of [Company Name] in Jeddah, Saudi Arabia. Please feel free to contact me at your earliest convenience via email at [Your Email Address] or phone at [Your Phone Number]. I am available for an interview at your convenience and can adjust my schedule to accommodate Saudi business hours.</w:t>
      </w:r>
    </w:p>
    <w:p>
      <w:pPr>
        <w:pStyle w:val="BodyText"/>
      </w:pPr>
      <w:r>
        <w:t xml:space="preserve">I am profoundly grateful for the opportunity to apply for this Internship Application Letter and look forward to the possibility of contributing meaningfully as a Biomedical Engineer Intern within Jeddah’s exceptional healthcare landscape. Thank you again for your time and consideration.</w:t>
      </w:r>
    </w:p>
    <w:p>
      <w:pPr>
        <w:pStyle w:val="BodyText"/>
      </w:pPr>
      <w:r>
        <w:t xml:space="preserve">Sincerely,</w:t>
      </w:r>
    </w:p>
    <w:p>
      <w:pPr>
        <w:pStyle w:val="BodyText"/>
      </w:pPr>
      <w:r>
        <w:t xml:space="preserve">[Your Full Name]</w:t>
      </w:r>
      <w:r>
        <w:br/>
      </w:r>
      <w:r>
        <w:t xml:space="preserve">[Your Student ID, if applicable]</w:t>
      </w:r>
      <w:r>
        <w:br/>
      </w:r>
      <w:r>
        <w:t xml:space="preserve">[Your University and Major, e.g., B.Sc. Biomedical Engineering, King Saud University]</w:t>
      </w:r>
      <w:r>
        <w:br/>
      </w:r>
      <w:r>
        <w:t xml:space="preserve">[City, Country]</w:t>
      </w:r>
    </w:p>
    <w:bookmarkStart w:id="20" w:name="word-count-827"/>
    <w:p>
      <w:pPr>
        <w:pStyle w:val="Heading3"/>
      </w:pPr>
      <w:r>
        <w:t xml:space="preserve">Word Count: 82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Jeddah, Saudi Arabia</dc:title>
  <dc:creator/>
  <cp:keywords/>
  <dcterms:created xsi:type="dcterms:W3CDTF">2026-07-20T08:25:41Z</dcterms:created>
  <dcterms:modified xsi:type="dcterms:W3CDTF">2026-07-20T08:25:41Z</dcterms:modified>
</cp:coreProperties>
</file>

<file path=docProps/custom.xml><?xml version="1.0" encoding="utf-8"?>
<Properties xmlns="http://schemas.openxmlformats.org/officeDocument/2006/custom-properties" xmlns:vt="http://schemas.openxmlformats.org/officeDocument/2006/docPropsVTypes"/>
</file>